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1</w:t>
      </w:r>
      <w:r>
        <w:t xml:space="preserve"> </w:t>
      </w:r>
      <w:r>
        <w:t xml:space="preserve">คน</w:t>
      </w:r>
      <w:r>
        <w:t xml:space="preserve"> </w:t>
      </w:r>
      <w:r>
        <w:t xml:space="preserve">วันคนพิการสากล</w:t>
      </w:r>
      <w:r>
        <w:t xml:space="preserve"> </w:t>
      </w:r>
      <w:r>
        <w:t xml:space="preserve">ประจำปี</w:t>
      </w:r>
      <w:r>
        <w:t xml:space="preserve"> </w:t>
      </w:r>
      <w:r>
        <w:t xml:space="preserve">2568</w:t>
      </w:r>
      <w:r>
        <w:t xml:space="preserve"> </w:t>
      </w:r>
      <w:r>
        <w:t xml:space="preserve">(ช่วงเช้า)</w:t>
      </w:r>
      <w:r>
        <w:t xml:space="preserve"> </w:t>
      </w:r>
      <w:r>
        <w:t xml:space="preserve">แบบสลับห้อง</w:t>
      </w:r>
      <w:r>
        <w:t xml:space="preserve"> </w:t>
      </w:r>
      <w:r>
        <w:t xml:space="preserve">ASR</w:t>
      </w:r>
    </w:p>
    <w:p>
      <w:pPr>
        <w:pStyle w:val="Date"/>
      </w:pPr>
      <w:r>
        <w:t xml:space="preserve">วันจันทร์ที่</w:t>
      </w:r>
      <w:r>
        <w:t xml:space="preserve"> </w:t>
      </w:r>
      <w:r>
        <w:t xml:space="preserve">16</w:t>
      </w:r>
      <w:r>
        <w:t xml:space="preserve"> </w:t>
      </w:r>
      <w:r>
        <w:t xml:space="preserve">มีนาคม</w:t>
      </w:r>
      <w:r>
        <w:t xml:space="preserve"> </w:t>
      </w:r>
      <w:r>
        <w:t xml:space="preserve">2569</w:t>
      </w:r>
      <w:r>
        <w:t xml:space="preserve"> </w:t>
      </w:r>
      <w:r>
        <w:t xml:space="preserve">เวลา</w:t>
      </w:r>
      <w:r>
        <w:t xml:space="preserve"> </w:t>
      </w:r>
      <w:r>
        <w:t xml:space="preserve">12.1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ะแล้วก็ขนาดนี้  ต้อนรับ ท่านรัฐมนตรี ว่าการกระทรวง การพัฒนาสังคม และความมั่นคงของมนุษย์ ท่านอัคราพรหมเผ่า พร้อม ทางกลับก่อนนะท่าน ผู้บริหาร ทุกท่าน เข้าสู่ภายในบริเวณ พื้นที่การจัด และโอกาส เชิญทุกท่าน เข้าสู่ที่ นั่งประจำที่ค่ะ แล้วนะโอกาส นี้แม่ค้าต้องขอ กราบเรียนเชิญท่านค่ะ รัฐมนตรี ว่าการกระทรวงการพัฒนา สังคมและความมั่นคงของมนุษย์ จดทะเบียนค้าคอนเฟิร์มปรบมือ ต้อนรับท่านค่ะ  และ แน่นอนนะ ครับว่าวัน นี้ท่านรัฐมนตรี เดินทางมาเป็น ประธานในวันนี้ รวมถึงท่านปลัด กระทรวง ไหนครับ และที่สำคัญครับวันนี้ เป็นพื้นที่แห่งโอกาสพื้นที่แห่งการ ป๋าครับ ของพี่น้อง คนพิการ ครับเรามีสมา คมคนพิการ ทุกประเภทครับ วันนี้ มากันครบ เลยนะครับ เพื่อที่จะ มาร่วมกันคิกออฟ ครับเป็นวันของเราครับ วัน ของคนพิการ แต่วันของคน พิการไม่ ใช่แค่วัน ของคนพิการ เท่านั้นแล้ว แต่ เป็นวันของพวก เราทุกๆคนครับ ไปแล้ว คราวนี้จะไป อีก 1 การตอกย้ำ ว่าวันนี้ สิทธิของ ความเท่าเทียม ของเรา  เท่าเทียมกัน โดยภายใต้ การดูแลของ หน่วยงานภาครัฐ ทบาลอย่างกระทรวง ภาครัฐบาลอย่างกระทรวงการพัฒนาสังคมและ และความมั่นคงของ มนุษย์ร่วมกับ นายธนายุทธภูมิภาคส่วนค่ะที่ อยากจะสนับสนุน พร้อมที่จะเป็น ส่วนหนึ่งในการ ที่จะผลักดัน กระตุ้น สนับสนุนให้กับ คนไทยทุกคน มีสิทธิเท่าเทียม กันในสังคม ค่ะแน่นอนว่าการเปิด พื้น ที่หรือการสร้าง พื้นที่ให้คน พิการไม่ ได้เป็นเพียงพื้น ที่เท่านั้นครับ แต่พื้นที่ที่ กล่าวมา นี้คือพื้น ที่แห่งโอกาส ครับเมื่อคน พิการได้รับ พื้น ที่ได้รับโอกาส แล้วครับ แน่นอนว่า เขาจะสามารถ พัฒนาคุณภาพชีวิต ขอคน พิการได้และ คนพิการก็ มีครอบครัว คนพิการ มีผู้ดูแล คน พิการจึง สามารถพัฒนา คุณภาพชีวิตใน ภาพรวมได้ อย่างสมบูรณ์ครับ สำหรับ วันนี้แม่ค้า กับการจัด งานภายใต้ หน่วยงานของ ภาครัฐบาล โดยกระทรวงการพัฒนา สังคม และความมั่นคง ของมนุษย์โดย กรมส่งเสริมและพัฒนา คุณภาพชีวิตคน พิการร่วมกับสมาร์ท สภาคนพิการ ทุกประเภทแห่งประเทศ ไทยองค์กรภาค ีเครือข่าย ทุกภาคส่วนค่ะอยากจะเน้นย้ำและให้ความ ฝันว่า วันนี้กับสิทธิ ความเท่าเทียมและ รวมทั้ง กับสิทธิ ประโยชน์ที่พี่ คนพิการ ภาพสวดจะได้ รับคืออะไรและนอก จากนี้กิจกรรม ค่ะภายในบริเวณพื้นที่ การจัดงานอีกสักครู่ จะเข้า สู่ในช่วง ของลำดับที่ร่วมแสดง ความยินดีกับ ผู้ที่ได้รับ รางวัลในปีนี้ด้วยค่ะ หลับแล้วแน่นอน นะครับว่า ในปีนี้ปี  2568  ครับเราจะนำโดย เพื่อน โดยครับท่านรัฐมนตรี ตลาดปลาเผา นะครับที่จะ มาเป็นอีกหนึ่ง แรงที่สำคัญ ในการขับเคลื่อน พัฒนา งาน ด้านคนพิการ เพื่อคุณภาพ ชีวิตที่ดี และความมั่นคงยั่งยืน ในชีวิตครับ                                                                   กราบเรียน ท่านรัฐมนตรีว่า การกระทรวงการ พัฒนาสังคมและ ความมั่นคงของมนุษย์ท่าน อัคราพรหมเผ่า ครับท่านปลัดกระทรวง การพัฒนา สังคมและความมั่น คงของมนุษย์ คณะท่านผู้บริหาร ครับทั้งภาครัฐ และ ภาคเอกชน ครับท่านนาย กสมาคมสภา คนพิการทุกประเภทแห่ง ประเทศไทย องค์กร ภาคีเครือข่าย ผู้นำคนพิการ ที่น้องคน พิการผู้ดูแลคน พิกัด และครอบครัว พร้อมทุกท่านผู้มีเกียรติ ทุก คนครับ ขอต้อนรับทุก ท่านครับเข้า สู่งานวัน คนพิการสากล ประจำปี  2500 68 ครับ good morning my name is  restricted อัคราพรหมเผ่า นี่ฉัน Incredibles ออนไลน์ efficiency and effectiveness of  supported Sofia reyes ชีวิต Chief of you สำหรับ เตรียม ทะเบียนค่ะ GPS annotations Thank You  สภาพในวัน นี้ค่ะดิฉันเลย ลักษมี  ครับ ผมเพลงรบฐิติกุลดิลกครับ วันนี้เรา 2 คนครับ รับหน้า ที่ที่สำคัญ มากๆนะครับ ก็เป็น หน้าที่ที่ภาคภูมิ ใจมากๆ กับงานวันคน พิการสากล ประจำปี  2500 68  ครับซึ่งงาน ในวันนี้ครับ จัดโดยก ระทรวงการพัฒนาสังคมและ ความมั่นคง ของมนุษย์หรือผอมครับ โดยกรม ส่งเสริมและพัฒนา คุณภาพชีวิต คนพิการ หรือเรารู้จัก กันในนาม นะครับร่วม กับสมาคมสภาคนพิการ ทุกประเภท แห่งประเทศไทย องค์การคนพิการแต่ ละประเภทและ ภาคีเครือข่าย ทุกภาค ส่วนครับวัน นี้เราได้ ร่วมกันจัดงาน วันนี้ครับเพราะ มุ่งเป้าหมายที่ สำคัญเลย เพื่อที่ จะสร้างพื้น ที่สร้างโอกาส ให้คนพิการ ครับให้ทุกคน ได้เคารพ ใน ศักดิ์ศรีคนพิการ สร้างความเสมอ ภาคครับและแน่นอน ครับว่าสิทธิ สวัสดิการ สวัสดิภาพและ คุณภาพชีวิต ของคนพิการ คือ 1 สิ่ง ที่พอเหมาะ ตั้งเป้า ว่าเราจะร่วม พัฒนาเพราะ คนพิการ คือคนที่สำคัญในการ เทียนสังคม ให้ก้าวไปข้างหน้า อย่างยั่งยืน ครับอันนี้คือการรวม ด้วยพลังอันยิ่งใหญ่ กระจกก่อน ค่ะทุกท่านคะในลำดับ ราชย์ต่อจาก นี้ดิฉันขออนุญาต เรียนเชิญทุกท่าน เข้าสู่ใน ช่วงลำดับ ของ พี่กาด เพื่อน้อมรำลึกใน พระมหากรุณาธิคุณอัน หาที่สุดไม่ได้ สมเด็จพระนางเจ้าสิริกิติ์ พระบรมราชินี นาถ พระบรมราชชนนี พันปีหลวง ทรงปฏิบัติพระ พระราชกรณียกิจ เพื่อยกระดับ คุณภาพชีวิตของ ประสกนิกร ชาวไทยในทุกภูมิภาค ของประเทศ โดยเฉพาะอย่างยิ่ง ในด้าน การส่งเสริม และการพัฒนา คุณภาพชีวิต คนพิการขอให้ทุกท่าน ยืนสนุกนี่เอง ร่วมถวาย ความอาลัยแด่พระ องค์ท่านเป็น เวลา 93 วินาที เด็กเช่นดับพระชนมายุ ของพระองค์ท่าน เพื่อน้อม รำลึกในพระมหา เรือที่ขุด อันหาที่สุดมิได้ค่ะ                                                         ข้าพระพุทธเจ้า ขอน้อมสำนึกใน พระมหากรุณาธิคุณ ขอเรียน เชิญทุกท่าน นั่งลงครับ  และนี่ครับคือการ สงบนิ่ง นะครับเพื่อถวาย ความอาลัยเป็น การยืนสงบนิ่ง และ นั่งสงบ นิ่งเพื่อถวาย ความอาลัยแด่พระ มหากรุณา ธิคุณของพระองค์ ท่านครับที่ได้ทรง ปฏิบัติ พระราชกรณียกิจ เพื่อประชา ชนคนไทยโดย เฉพาะอย่างยิ่ง คนพิการด้วยครับ ทุกท่านคะสำหรับ พนักงาน ทุกท่านคะสำหรับงานวันคนพิการสากล ประจำปี  2561 นี้ โดย ที่องค์การ สหประชาชาติ ได้กำหนด ประเด็นหลักคือ การส่งเสริมสังคมที่ครอบ เลือด ออกก่อนพิการ เพื่อขับเคลื่อน ความก้าวหน้าและ การพัฒนาทาง สังคมอย่างยั่งยืนหรือ azur exhausted     และในโอกาส เดียวกันนี้ นะครับ แน่นอนว่าวัน นี้คือวันของ พวกเรา วันของ คนพิการ วันของทุก คนที่มีส่วน ร่วมในการขับเคลื่อน งาน งานคนพิการ จริงแล้วองค์การสหประชา ชาติประกาศให้ วันที่ 3  เป็นวันเริ่มต้นวันครู ตลาดนัด ตลอดทั้งเดือน นี้นะครับ ก็จะมีกิจ กรรมมากมายสำหรับ คนพิการ ได้สร้างพื้น ให้เขาได้แสดง ศักยภาพ และความสามารถของ เขาเองและ ในวันนี้ ครับเราก็มีอีก 1 พื้น ที่ที่ให้ เขาเหล่า นั้นได้มาแสดง ความสามารถและศักยภาพครับเป็นชุด การแสดง ของคนพิการ ทางการได้ยิน หรือสื่อ ความหมายคนหูหนวกได้ครับ กับการ แสดงชุดแม่ฟ้า ประชาไทขอเชิญ รับชมได้เลยครับ  พวก เราโรงเรียน เศรษฐเสถียร ใน พระราชู ปถัมภ์ร่วมกับ โรง เรียนพิบูลประชาสรรค์ พร้อมที่ จะทำการแสดงแล้วครับ     ดวงจันทรา สาดส่องแสงมา ดู พื้น ปาป้าพิก พื้นด้วยเพียง  ดำเนินคู่ มีดอนกันเด้อ  บท สรภัญญะ   เมืองรอง          1  นางดวงใจ ปวงชนชาว เธอไทยบูชา เลี้ยงกู มาหาราชาบิดา มารดา แผ่นดินมีน้ำ นางฟ้า ให้ธารา ลังชโลม   ธรณินทร์ ดินแดนสยามน้ำตกลม       สาทร ฝนตกนิกร พระราช ทานทาง กายลำพูน  เป็นความ ภูมิใจชาวไทย ทุกคน     กราบวันทาเสมา  อุณหภูมิ  ละครสุสานบ้านดอน ร้อยดวงกมล ชมรมคนดู    พรที่ พี่ให้ว่าทางบกฉันฟ้าโปรดจง ประชาชนจากบาดาล มณีรอเรืองเธอ  ยุพา องค์อัคร จง คุ้มครองไทย                โอน ที่   บรรจบ พรจาก บาดาล  อัครพล    จงคุ้มครอง ไผ่ องอาจ จงคุ้มครอง    ฮ่าๆๆ   ฟินแล้ว ดูดวง   กวนถั่วทอง     ศูนย์ เต้นแม่ หลวงของไทย       ขอเสียง ปรบมือด้วยครับ เดี๋ยวเราจะ ปรบมือเป็น ภาษามือนะครับ แบบ นี้ครับ แบบเชียร์ลีด เดอร์จุฬาแบบคุณ หลุยส์แบบนี้ นะครับเพราะว่า  ผม อยากจะบอก ว่าบนเวที ยก เว้นนักร้อง นะครับคือ คนหูหนวก ครับเพราะฉะนั้น เวทีนี้เป็น เครื่องยืนยัน แล้วนะครับร้าย มีความ สงสัยว่า คนหูหนวก จะฟังเพลงได้ไหม มีความอ่อนโยน  ใจ มีจังหวะ ในหัวใจหรือ ไม่เวทีนี้ เป็นคำตอบแล้ว นะครับว่า ทุกคนมี เวที ในหัวใจเพียง แค่ขอเวที ทางสังคมเพื่อเปิดโอกาส ให้เขา ได้แสดง ศักยภาพและ ความสามารถ คนพิการทำได้ทุกอย่าง ให้ ทำเสียงปรบมืออีก  1 ครั้งแบบ ครับ และนี่คือการ แสดงในชื่อ ชุดแม่ฟ้า ประชาไท ประเมินทาง มาก เลยนะครับ เขาบอกว่า การฝึกซ้อมของ น้องๆเนี่ยก็ จะมาก กว่าบุคคลทั่ว ไปด้วย แต่ที่เขาสื่อสาร  หัว ใจล้วน ๆครับเพราะว่าทุก จังหวะ เนี่ยสังเกตได้ว่า ด้านล่างไม่มีใคร จังหวะ นั้นไม่มีใครให้ จังหวะไม่ มีใครให้ คิวแต่สิ่ง ที่เขาถ่ายทอดออกมา คือความ สามารถล้วนๆครับ โอ้โหนี่ คืออีกหนึ่งความภาค ภูมิใจในงาน ที่ทางกระทรวง การพัฒนาสังคม และความมั่นคงของมนุษย์ค่ะ ได้ เปิดไปที่ดีให้ กับน้อง ได้มาทำการ แสดงด้วยนะ คะในลำดับต่อ ค่ะวันนี้ดิฉันอยาก ขอให้ทุกท่านได้รับ ชมกับวีดีทัศน์ ซึ่งจะ เป็นวีดีทัศน์ ที่บ่งบอก ถึงความ สำคัญของการจัด งานในครั้ง นี้และที่สำคัญค่ะ เพื่อพี่น้อง คนพิการ คนไทยทั้งประเทศ ผ่านทาง ในวีนัสที่มีชื่อชุดว่า สานพลัง เร่งสร้างคุณภาพ ชีวิตคน พิการเพื่อคุณภาพชีวิต ที่ เท่าเทียมทานคะโอกาสนี้ ขอเชิญรับชมค่ะ องค์การ สหประชาชาติ กำหนดให้วันที่  3 ธันวาคม  วันคนพิการสากลสร้างความตระหนักรู้ และ ส่งเสริม สิทธิของคนพิการ ในทุกภูมิภาคของโลก  กำหนดการ ส่งเสริมสังคม ที่ครอบคลุม และ เลือดออกคนพิการ ความก้าวหน้า และการพัฒนา ทางสังคมอย่างยั่งยืน  AV ญี่ปุ่น อยู่ร่วมกันหรือยังกลับกับบริษัท ภายใต้ความแตกต่าง ร่วมผลักดัน  5 ประเด็น ความท้าทาย คือความอยู่ดีกินดี มีอาชีพ  การ เข้าถึงคุณค่า ความคุ้มครองทั้ง ความเป็นมา สิ่งอำนวยความสะดวก  ความก้าวหน้า และ การพัฒนาทางสังคม ที่ครอบคลุมเป็นธรรมและยั่งยืน นโยบาย คุณภาพชีวิตคนพิการ  ประเมินความพิการ กลุ่มเป้าหมาย  ออกออก ใกล้บ้านปักหมุด ศูนย์บริการคนพิการ ทั่วไปเพื่อประโยชน์ใน การบริหารเชิงรุก เพิ่มจำนวนสูง และการให้ บริการในพื้นที่ ลงพื้นที่ ข้อมูล อุปกรณ์ที่เหมาะ สมกับประเภท ความพิการ  ชีวิตคนพิการ  ขอเสียงปรบ มือดังๆให้กับ ความเข้มแข็ง ค่ะภายใต้ การดูแล ของเครือข่ายกระทรวง ที่ วันนี้อยาก จะยกระดับให้กับ ทุก ชีวิตมี คุณค่าและ สิทธิเท่าเทียม กันค่ะในลำดับต่อไป ค่ะวันนี้ จาก บุคคลสำคัญ ซึ่งเป็นตัวแทน จากทาง United Nation  ที่จะขึ้นมาอ่าน สารให้กับทุกท่าน ได้รับฟังบริเวณด้านบน เวทีในอีกสัก ไปอีกสักครู่หนึ่งและเป็นการต่อ ยำ ค่ะวัน นี้กับความ สําคัญสิทธิ ความเท่าเทียมของ คนพิการ ไม่ใช่เพียงแค่พ่อแม่พี่น้อง ประชาชน คนไทยเท่านั้น แต่ว่ายัง รวมถึงค่ะ กับพ่อแม่ พี่น้องคนพิการ ทั่วโลก ทุกวันนี้ เราอยากจะ ให้วันนี้เป็นการตอกย้ำ ว่าเราพร้อมที่จะสนับสนุน และ อยู่เคียงข้างกัน ขอพิกัด โลก และทั่วประเทศ ค่ะอับอาย ในโอกาสดีได้รับเกียรติจาก ทางท่านผู้แทน United ในชาติ ที่จะขึ้นมา กล่าวอาจสารประเวศด้าน เวทีค่ะ Akira ความดีไหม อาจจะเลยไป หาหมอ miscommunication            สวัสดีค่ะ    ดิฉัน พูดไทยได้นิด หน่อยเดี๋ยวจะซื้อของกับตัวแทน   กุมภาพันธ์   ท่าน แขกผู้มีเกียรติ แล้วก็ สภาพดีทั้ง หลาย ที่ฉันมีได้  เหรียญ  10 เป็นอย่างยิ่ง จากที่เป็น ตัวแทนจากองค์ การสหประชา ชาติในการ ที่มาร่วม เฉลิมฉลอง วันคนพิการสากล  ฉันก็อยาก จะขอแสดง ความยินดี กับกระทรวงพัฒนาสังคม แล้ว ก็หุ้นส่วนทุก ท่านที่ได้ จัดงาน ที่มีความ สำคัญมากนี้แล้วก็ กำลังถึง จะครอบคลุม ถึงทุกคน ฉันก็มี ความยินดี ที่จะมา ข่าวสาร จากเลขาธิการ องค์การสหประชาชาติ ว่า คนพิการ   กำลัง ช่วยเปลี่ยน การสังคม ของเราแล้ว ก็เป็นผู้นำ ในด้าน นวัตกรรมแล้วก็ กลุ่มสิ่งมี อิทธิพลต่อ นโยบาย แล้วก็ตอบว่าอย่างไรก็ตาม แต่ว่าคุณการเหล่านี้ก็ อาจจะไม่ ได้เข้าไปมี ส่วนร่วมในการ ตัดสินใจเท่าไหร่  เอกสาร สิ่งที่เราได้รับการรับรอง เมื่อปีที่แล้ว ในเมื่อเราเนี้ยเรา ก็ เห็นความจริงอย่า งแท้จริง อย่างหนึ่งว่า   ว่าจะ ไม่มีการ พัฒนาที่ ยั่งยืนเลย ถ้าไม่มี คนพิการเข้ามามีส่วนร่วมกับเรา  ปรากฏการณ์ ก็เป็น คนที่สร้างความก้าวหน้า แล้วเขา ก็เป็นผู้นำ อย่างเช่นเดิมของ การจัดการภัยพิบัติ เรื่องของการศึกษา แบบเรียนรวม กับการจ้างงาน กลุ่มสิงห์ การตอบสนอง ต่อภัยพิบัติต่างๆ ในพื้น ที่เสี่ยงภัย แล้วก็นำทางต่างที่ได้ เปลี่ยน แปลงคุณภาพชีวิต ของเราเนี่ยเช่น กันส่งข้อค วาม การส่งข้อความเสียง ตอนนี้   เป็นต่อ วิธี การแก้ปัญหาที่ เริ่มจาก คนพิการก่อน เป็นเทคนิคที่ เป็นคนพิการ กองแต่ว่าก็ จะมีอุปสรรค ทางด้านระบบ หลายอย่าง ที่กิจการบริการเช่น ทำให้เกิดความยากจนแล้วก็ เขาหมายถึงบริการต่างๆที่จะ จำกัด การมีส่วนร่วม ของคนพิการ  กว่า  1 ล้านคน ทั่วโลก   ในวัน ที่พิการสากลนี้ ก็ อย่าโทษสานต่อใน การที่ทำงานร่วมกัน กับ คนพิการ  นานๆที่มีความหลาก หลายแล้วก็มี หุ้นส่วนที่หลากหลาย เมื่อ การควบคุม เกิดขึ้นได้ทุก คนก็จะได้ประโยชน์  เมื่อ เราทำงานด้วย กันเราก็ จะสามารถ สร้างสังคมที่ เข้าถึงแล้ว ก็ฝืน รับกลับไวได้เร็วขึ้น พวกเราร่วมมือกัน  เลขาธิการ Un  ก็ได้ ย้ำเตือนว่า การวิเคราะห์อย่าง แท้จริง ก็จะทำให้สังคม เข้มแข็ง ขึ้นแล้วก็ส่ง ผลประโยชน์ต่อทุกคน   ฉันเองก็ มีลูกที่เป็นเด็กพิเศษ ภูมิใจ ที่ ที่ได้ มาที่นี่ แล้วก็ได้มาร่วมเฉลิมฉลอง กับหุ้นส่วนทุก ท่านนะว่าจะ เป็นภาครัฐ ภาคประชาสังคม แล้วก็  ขอบคุณทุกคนที่  สร้าง ความแตกต่างจากการเปลี่ยนแปลง ของโลกใบนี้เพื่อสังคม และดีขึ้นในประเทศไทย องค์การสหประชาชาติ ในประเทศไทย เรา ก็มีความมุ่งมั่น ที่จะทำงาน กับรัฐบาลไทย  แล้วก็ องค์กรคน พิการต่างๆ รวมถึงเงินส่วนต่าง ๆที่จะสร้าง สังคมที่เข้า ถึงได้ความ เสมอภาคแล้วก็ การมีส่วน อย่างมีความหมาย ฉัน ก็อยากจะ ขอให้ทุกท่าน ในการจัดงาน ที่ประสบความสำเร็จ ขอบคุณมากค่ะ english in basel สีที่ 2 eponymous ต้อง ขอขอบคุณ ค่ะ ผู้แทนจากทาง United Nation  ด้วยนะคะที่ ได้มา เปล่า อ่านสาร ให้กับท่านได้รับ ทราบกัน ในการ 1 ท่านครับ แล้ว ก็ต่อไปค่ะวัน นี้รอได้ รับเกียรติอย่าง สูงจากทางท่าน นายกสมาคม สภาคนพิการ ทุกประเภท แห่งประเทศไทย ที่ตาขึ้นมากล่าวอาจ วอ่านสารบริเวณด้านบน ให้ กับพวกเรา ได้รับทราบ การต้องการ นี้เขา จะประเมินและขอกราบเรียนเชิญท่าน วิทยุ บวชนาคด้านบนเวที เขากลับไป เซ็นทรัลค่ะ แบบนี้นะครับท่าน นายกของเรา คนหูหนวก ครับผู้พิการทางการ ได้ยินความหมายครับ                กราบเรียน ท่านรัฐมนตรี อยากลาพรหมเผ่า    กัญชลีเรวดี ผู้แทนองค์การ สหประชาชาติ การบริหาร กระทรวง และพี่น้องคนพิการ ประเทศที่ เคารพครับ  ผม ยืนอยู่ตรง นี้ในฐานะ คนหูหนวกคนนึง ที่ใช้ชีวิตมา  50 กว่าปี โดยไม่ ได้ยินเสียงพูดเลยสักวัน    ผม รอมาได้จน ทุกวันนี้ไม่ ใช่ครับผมเก่ง กว่าคนอื่นนะครับ แต่ผมโชคดี   ครับที่มีโอกาส ได้เรียนรู้ มีคนสนับสนุน อยู่รอบข้าง    และ มีความมุ่งมั่น ที่จะสู้ด้วยตนเอง  มี พี่น้องคนพิการ อีกหลายคน ล้านคน นะครับ ที่ยังไม่มี โอกาสแบบผมเลย   ในปี นี้ทีมของ องค์ การสหประชา ชาตินะครับ คือส่งเสริมสังคม ที่รวมคนพิการ เพื่อ ความก้าวหน้าทางสังคม  ทีม นี้มาเพื่อ ทำให้เราหลายเรื่อง  ได้สอดคล้องกัน นะครับ ผมพลอยตาม  แต่ ที่สำคัญคือเรา ต้องปฏิบัติจริงๆ ไม่ ใช่เป็นแค่พูด ลอยๆว่า ต้องรวมคนพิการ ซึ่ง ตอนนี้เรา ยังถูก ทิ้งอยู่ใน หลายๆเรื่องนะครับ     ผม ขอเล่าให้ ฟัง 2 เรื่อง นะครับ ที่ยังติดอยู่ ในใจของผม เรื่อง แรกวัน ถวายพระบรม ศพสมเด็จพระ นางเจ้าสิริกิติ์ พระบรมราชินีนาถ    ผม และพี่น้องคนพิการ ทางร่างกาย และการเคลื่อนไหว หลายท่านนะครับ  ต่างประเทศ ที่จะเข้าไปถวายอาลัย และกราบพระ บรมศพให้ ใกล้ชิดที่สุด   ในวันนั้น เราไม่สามารถ เข้าไปร่วม ได้เต็มที่ เนื่องจากสถานที่นั้น ยัง ไม่ ออกแบบให้เข้าถึง ได้อย่างแท้จริง ในฐานะตัวแทน คนพิการ ผมมีความตั้งใจอย่างยิ่ง แผนที่จากจาก แก้ไขปัญหา ตรงนี้นะครับ เพื่อให้เกิด เหตุการณ์เช่นนี้ อีกระดับ และก็สถานที่ มีสาระใดใด จึง ใคร่ขอ ความร่วมมือ ครับ         ใช้สถานที่ราชการ สถานะและกิจกรรม ระดับชาติทุกรูปแบบ ออกแบบตามหลัก  Universal Design  เพื่อคนพิการทุกประเภท สามารถ เข้าถึงและ มีส่วนร่วมได้อย่าง มีศักดิ์ศรี และเท่าเทียม   เรื่อง ที่ 2 นะครับ ทุกวัน นี้ผมเปิดดู ทีวีข่าวทางลัด ตั้งค่าปกติ และข่าวด่วน โดยเฉพาะช่วงน้ำ ท่วมใหญ่ภาคใต้ ไม่เป็นอันนี้ ยังไม่มีคำบรรยาย สักครั้ง ผมแล้วขนหนวด ที่จดทะเบียน กว่า 4 แสนคนรวม ทั้งอีกหลาย แสนที่ยังไม่ได้ จดทะเบียน  ยังไม่รู้เลย ว่ารัฐบาล กำลังแจ้งอะไรอยู่ ไม่ รู้ว่าจะต้องอพยพไปที่ไหน แล้วศูนย์ช่วย เหลืออยู่ตรงไหน   นี่ไม่ใช่ เรื่องของเทคโนโลยี นะครับ  แต่นี่ คือเรื่องของศักดิ์ศรี และความปลอด ภัยในชีวิต    ผม ขอวิงวอนจากใจจริง    ขอ ให้ทุกสื่อของรัฐ ทุกการเรียนการ สอนทุกการ แถลงข่าว ไม่ว่าจะปกติรู้สึกเฉยๆ มี คำบรรยาย แทนเสียงและ มีล่ามภาษา มือไทยให้ ครบทุกครั้ง  นอกจาก นี้ผมจะฝาก เรื่องสำคัญ อีก 3 เรื่องครับ เรื่อง แรกเรื่อง ของการศึกษา โรง เรียนสอนคนหู หนวกที่เปิดมา การปรับ เพราะมัน    ภาษามือไทย เนี่ยเป็นภาษามือแรก ของคนหูหนวก ที่เข้าถึง ได้อย่างเต็มที่   เมื่อ เด็กเข้าถึง ภาษาและได้อย่างสมบูรณ์ จึงจะสามารถพัฒนาทักษะ การอ่าน    การ เขียนภาษาไทย ไม่เก่งอย่างมีคุณภาพ พร้อมกันนั้น ทุกสื่อการเรียน การสอนที่มี การเขียนภาษาไทยให้เก่งอย่างมีคุณภาพพร้อมกันนั้นทุกสื่อการเรียนการสอนที่มีเสียงจะต้องมี มี จอล่ามภาษามือไทยและ คำบรรยายแทน เสียงให้ครบทุกครั้ง เรื่อง ของการจ้าง งานนะครับ ทุกวันนี้มี เงินเข้ากองทุน มาตรา 3 4 จำนวน มากมี หลายวิธีที่จะ การ นั้นได้มี การทำ งานได้จริงอย่างแรก คือการจัดตั้ง ศูนย์การจ้าง งานคนพิการแห่งชาติ เป็น รูปประธรรมชัดเจน แหวนเงินกองทุน นั้นถูกใช้อย่าง สมดุลและเกิดประโยชน์สูงสุด     เรื่องที่  3 นะครับ เรื่อง ของเบี้ย คนพิการ ตลอด หลายปีที่ ผ่านมานั้น สมาคมและพี่ น้องก็พิการ ได้เสนอขอปรับ เบี้ยความพิการ ให้ เป็น 1,000 บาท ต่อเดือน เท่ากันทุกคน โดยไม่แบ่ง ระดับความพิการ  แต่จน ปัจจุบันนี้ยัง ไม่ได้รับการ ปรับเพิ่ม แต่อย่างใด ในขณะ ที่ค่าครอง ชีพนั้นสูงขึ้นทุกๆปี ทำ ให้เบี้ยความ พิการในอัตรา ที่ปัจจุบัน นั้นไม่เพียงพอ ต่อการ ดำรงชีวิตขั้นพื้นฐาน  จึงใคร่ ขอความเห็น จากชอบ จากรัฐบาล ให้ปรับเบี้ยคนพิการ เป็น 10 00 บาทเท่ากัน   ทุก คนเพื่อเป็น สวัสดิการ พื้นฐานที่มั่นคง อนุบาลอัคราผม และพี่น้องคน พิการกว่า 4 ล้าน คนพร้อมเดินเคียงข้างท่าน ขอ เพียงให้ท่าน เปิดทางให้เรา เดินเข้าไป อย่างเต็มตัว  สุด ท้ายนี้ผม ขออวยพรให้ พี่น้องคนพิการ ทุกท่านมีกำลัง ใจเข้มแข็ง และของประเทศ ไทยของเรานั้น สามารถ  พี่จะ ส่งเสริมสังคม ที่รวม คนพิการเพื่อ ความก้าวหน้าทางสังคม ตาม ที่วันคนพิการ สากลขององค์การ สหประชาชาติ ในปีนี้ ได้อย่างแท้จริง และเป็นรูปประธรรม ขอบคุณครับ  ขอเสียง ปรบมือให้ กับท่านนาย กสมาคม สภาคนพิการทุกประเภทแห่ง ประเทศ ไทยท่านวิทยุ บุนนาคด้วย นะคะสำหรับสถานที่อยากจะ ส่ง ถึงค่ะให้กับ พวกเราทุก คนในวันนี้ ค่ะชอบและสารดังกล่าว นี้เป็นสิทธิ พื้นฐานนะครับ ทั่วไป รวมถึงคน พิการเอง ควรได้รับนะครับ น่าสน ใจเลยอย่างเช่น ภัยฉุกเฉิน ต่างๆนะครับ ก็ยังมี กลุ่ม พี่น้องคนพิการ อีก 1 กลุ่ม ที่ต้องการ ที่จะสื่อสาร ต้องการที่จะ ได้ รับข้อมูลที่ ถูกต้องเช่นกัน เพื่อคุณภาพชีวิต อย่างที่ท่าน นายกได้ นำเรียน ไปนะครับว่า ไม่ ได้เป็นเพียง แค่การขอร้อง แต่เป็นสิ่ง ที่ต้องทำเพื่อ ความเท่าเทียม นั่นเอง นะครับผม ให้โอกาสเดียวกัน นี้ครับผมขอ เรียนเชิญท่านอธิบดีกรม ส่ง เสริมและพัฒนาคุณ ภาพชีวิตคนพิการ ครับท่านสนธยา บุญญพิสิฏฐ์ ครับได้ กรุณากล่าวถึง วัตถุประสงค์ การจัดงานใน ครั้งนี้ขอกราบเรียนเชิญครับ        เรียนรัฐมน ตรีว่าการ กระทรวงการพัฒนา สังคมและความมั่นคงของมนุษย์  อัคราพรหมเผ่า ใน นามกระทรวง การพัฒนาสังคม และความมั่นคง ของมนุษย์โดย กรมส่งเสริมและพัฒนาคุณภาพชีวิต พิการ  สมาคมสภา คนพิการทุก ประเภทแห่งประเทศไทย โครงการคนพิการ แต่ละประเภท และคนพิการทั่วประเทศ ขอ ขอบพระคุณ รัฐมนตรี ว่าการกระทรวง การพัฒนา สังคมและความมั่นคง ของ มนุษย์เป็นอย่าง สูงที่ท่านได้ กรุณาให้ เกียรติมาเป็นประธาน ในงานวันคน พิการสากล ประจำปีพุทธศักราช  2561  ในวันนี้  ด้วย องค์การสหประชา ชาติได้ประกาศ ให้วันที่ 3  ธันวาคมของทุก เป็น วันคนพิการ สากลและเชิญ ชวนให้ประเทศ สมาชิกร่วมกันจัดกิจกรรม เพื่อส่ง เสริมความเข้าใจของฉัน เกี่ยวกับ คนพิการ และให้โอกาสคน พิการได้มี ส่วนร่วมในทุกกิจกรรมของ สังคมอย่างสร้างสรรค์ เป็นธรรม อำเภอ ผ้ากับ คนทั่วไป ซึ่งประเทศ ไทยในฐานะ ประเทศสมาชิกขององค์การ ประชาชาติ ได้จัดกิจกรรมเนื่องใน โอกาสวัน คนพิการ สากลเป็นประจำ ทั้งในส่วนกลาง และจังหวัด ต่างๆทั่วประเทศ ในปี นี้องค์การสหประชา ชาติได้กำหนดประเด็นหลัก คือ  ascites บอกว่า  การ ส่งเสริมสังคม ที่ครอบคลุม และอาทร ต่อคนพิการ เพื่อขับเคลื่อน ความก้าวหน้าและการพัฒนา อย่างยั่งยืน เพื่อให้ทุกภาค ส่วนในสังคม มารวมพลังกัน เรื่องการ ดำเนินงาน ด้านคนพิการ ในโลกที่น่าอยู่ และเป็น ธรรมมากยิ่งขึ้น  กระทรวงการพัฒนา สังคมและความมั่นคงของมนุษย์ โดย กรมส่งเสริมและ พัฒนาคุณภาพชีวิตคน พิการร่วมกับ สมาคมสภาคนพิการ ประเภท แห่งประเทศไทย องค์การคนพิการ แต่ละประเภท และภาคีเครือข่าย ได้ กำหนด จัดงานวัน คนพิการ สากลประจำ ปีพุทธศักราช  2560 8 ใน วันพุธที่ 3  ธันวาคม ในวันพุธที่ 31 ธันวาคม 2560  8  ณห้องรอยัลจู บอลรูม อาคาร ชาเลนเจอร์อิมแพ็คเมืองทอง ธานีจังหวัดนนทบุรี แห่งนี้ โดยมีกลุ่ม เป้าหมายเข้า ร่วมงานครั้งนี้ ประกอบด้วย คนพิการ ครอบครัวคนพิการอาสาสมัคร หน่วยงานภาครัฐ ภาคเอกชน องค์กรภาคีคือ ผู้ปฏิบัติ  ใน รูปแบบการจัด งานที่คำนึง ถึงการเข้าถึง แล้ว รองรับคน พิการทุกประเภท อย่างทั่วถึง ภายใน งานมีการจัด นิทรรศการน้อม รำลึกในพระ สมเด็จ นางเจ้าสิริกิติ์ พระบรม ราชินีนาถพระ บรมราชชนนี พันปีหลวง และนิทรรศการ วิชาการ เพื่อเป็น สื่อกลางในการ เปลี่ยนแปลงวิธีคิด  และเกิด การเรียนรู้ร่วม กันระหว่าง คนพิการและ คนทั่วไปอย่างเข้าใจ คนพิการ และคนพิการ สามารถดำ รงชีวิตอิสระ มีศักดิ์ศรี แห่งความเป็นมนุษย์ และมีความเสมอ ภาคในสั่ง นอก จากนี้ภายใน งานยังมีการ มอบโล่ประกาศ เกียรติคุณให้แก่คนพิการ หน่วยงานองค์ กรที่มีการ ดำเนินการ ด้านการส่งเสริม และพัฒนาคุณภาพชีวิตคนพิการ รวมถึง มีการเปิด ตัวภารกิจ เร่งสร้างคุณ ภาพชีวิตคนพิการ ใน 3 ประเด็น ด้วยกัน เรื่องที่ 1 เล่น ครบถ้วน หลักเกณฑ์ประเมินความ พิการเพื่อให้ กลุ่มเป้าหมายเข้า ถึงระบบขึ้น ทะเบียนได้มาก   2  กมใกล้ คุณ พ่อใกล้บ้าน ศูนย์บริการคนพิการใกล้ใจ ปักหมุด ศูนย์ บริการคนพิการ ทั่วไปเพื่อ ประโยชน์ในการบริหารเชิงรุก และ การเข้าถึง บริการของคนพิการ ในพื้นที่ 3 ปูพรม ลงพื้นที่สำรวจ ข้อมูลการอุปกรณ์ ที่เหมาะสม กับประเภทความพิการ เพื่อให้ คนพิการเข้า ถึงสิทธิ์สวัสดิการ อย่างทั่วถึง เป็นธรรมและยั่ง ยืนต่อไป ขอขอบคุณค่ะ ขอบพระคุณ ค่ะขอขอบพระคุณ ค่ะท่านอธิบดีกรม ส่งเสริมและพัฒนา คุณภาพชีวิตคนพิการ สนธยาบ่น รวย นะคะสำหรับ คำกล่าววัตถุประสงค์ ของการจัดงาน ในครั้งนี้ ค่ะและลำดับต่อไป วันนี้เราได้ เกียรติอย่างสูง จากทางท่าน รัฐมนตรี ว่าการกระทรวงการพัฒนาสังคมและ ความมั่น คงของมนุษย์ที่ วันนี้ ท่านได้มาร่วม เป็นส่วนหนึ่งของ กิจกรรมงาน ในครั้งนี้ค่ะ จะมากล่าวเปิดงาน   และแน่นอนนะคะ ว่าตอนนี้ บนเวทีพร้อมแล้ว และเชื่อว่า ที่น้องคนพิการ ครอบครัว คนพิการ และชาวไทยทุก คนที่รับ ชมผ่านทางไลน์ ด้วย ตอนนี้อยาก พบท่านแล้วนะครับ ปีนี้ท่าน เป็นผู้นำนะคะ รายการสร้าง ให้ผอม ใกล้คุณ ถูกต้อง ค่ะและที่สำคัญ ในการนอกจาก นี้ค่ะท่าน ยังเป็นอีกหนึ่งส่วนสำคัญ ในการที่ ร่วมกับ โครงการต่าง ๆมากมายหลาก หลายภาคส่วน โดยเฉพาะอย่าง ยิ่งในช่วงสถาน ไปซอย ไปช่วยเหลือ เสร็จยัง ที่พัก เรียนเชิญ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1 คน วันคนพิการสากล ประจำปี 2568 (ช่วงเช้า) แบบสลับห้อง ASR</dc:title>
  <dc:creator/>
  <cp:keywords/>
  <dcterms:created xsi:type="dcterms:W3CDTF">2026-03-16T07:16:39Z</dcterms:created>
  <dcterms:modified xsi:type="dcterms:W3CDTF">2026-03-16T07: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นาคม 2569 เวลา 12.19 น.</vt:lpwstr>
  </property>
  <property fmtid="{D5CDD505-2E9C-101B-9397-08002B2CF9AE}" pid="3" name="subtitle">
    <vt:lpwstr/>
  </property>
</Properties>
</file>